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E463CB" w14:textId="77777777" w:rsidR="006516E4" w:rsidRPr="006516E4" w:rsidRDefault="006516E4" w:rsidP="006516E4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 Załącznik nr </w:t>
      </w:r>
      <w:r w:rsidR="00FC69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3</w:t>
      </w:r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do Regulaminu </w:t>
      </w:r>
      <w:bookmarkStart w:id="0" w:name="_Hlk135644774"/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rządzania środkami finansowymi </w:t>
      </w:r>
    </w:p>
    <w:p w14:paraId="27D5680C" w14:textId="77777777" w:rsidR="006516E4" w:rsidRPr="006516E4" w:rsidRDefault="006516E4" w:rsidP="006516E4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Samorządu Doktorantów Instytutu Oceanologii Polskiej Akademii Nauk</w:t>
      </w:r>
      <w:bookmarkEnd w:id="0"/>
    </w:p>
    <w:p w14:paraId="41054D3B" w14:textId="77777777" w:rsidR="00D030D3" w:rsidRPr="00F24B42" w:rsidRDefault="00D030D3" w:rsidP="00D030D3">
      <w:pPr>
        <w:spacing w:line="240" w:lineRule="auto"/>
        <w:jc w:val="right"/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</w:pPr>
    </w:p>
    <w:p w14:paraId="0370A51B" w14:textId="77777777" w:rsidR="00D030D3" w:rsidRPr="00F24B42" w:rsidRDefault="00D030D3" w:rsidP="00D030D3">
      <w:pPr>
        <w:spacing w:line="240" w:lineRule="auto"/>
        <w:jc w:val="right"/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…………………,  ……………….</w:t>
      </w:r>
    </w:p>
    <w:p w14:paraId="137ABA07" w14:textId="77777777" w:rsidR="00D030D3" w:rsidRPr="00D030D3" w:rsidRDefault="00D030D3" w:rsidP="00D030D3">
      <w:pPr>
        <w:spacing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Miejscowość],</w:t>
      </w:r>
      <w:r w:rsidRPr="00F24B42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 xml:space="preserve">               </w:t>
      </w: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data]</w:t>
      </w:r>
    </w:p>
    <w:p w14:paraId="663F6161" w14:textId="77777777" w:rsidR="00D030D3" w:rsidRPr="00F24B42" w:rsidRDefault="00D030D3" w:rsidP="00D030D3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</w:pPr>
    </w:p>
    <w:p w14:paraId="2887A0FA" w14:textId="77777777"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6376F62" w14:textId="77777777" w:rsidR="00D030D3" w:rsidRPr="00D030D3" w:rsidRDefault="00D030D3" w:rsidP="00D030D3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WNIOSEK O DOFINANSOWANIE </w:t>
      </w:r>
      <w:r w:rsidR="00A45EC3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LUB ZWROT KOSZTÓW</w:t>
      </w:r>
    </w:p>
    <w:p w14:paraId="47B8F744" w14:textId="77777777" w:rsidR="00D030D3" w:rsidRPr="00F24B42" w:rsidRDefault="00D030D3" w:rsidP="00D030D3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WYJAZDU NA KONFERENCJĘ NAUKOWĄ/SZKOLENIE/KURS w roku akademickim 20…/……</w:t>
      </w:r>
    </w:p>
    <w:p w14:paraId="1DF2BE80" w14:textId="77777777" w:rsidR="00D030D3" w:rsidRPr="00F24B42" w:rsidRDefault="00D030D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ab/>
      </w:r>
      <w:r w:rsidRPr="004829CA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>(WNIOSEK NALEŻY UZUPEŁNIĆ CZYTELNIE – DRUKOWANYMI LITERAMI)</w:t>
      </w:r>
      <w:r w:rsidRPr="00F24B42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ab/>
      </w:r>
    </w:p>
    <w:p w14:paraId="04830354" w14:textId="77777777" w:rsidR="00D030D3" w:rsidRPr="00F24B42" w:rsidRDefault="00D030D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</w:pPr>
    </w:p>
    <w:p w14:paraId="3123644A" w14:textId="77777777" w:rsidR="00310553" w:rsidRPr="00F24B42" w:rsidRDefault="004C005C" w:rsidP="00310553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Komisja Budżetowa</w:t>
      </w:r>
      <w:r w:rsidR="00630B51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 w:rsidR="00310553" w:rsidRPr="00F24B42">
        <w:rPr>
          <w:rFonts w:ascii="Arial" w:eastAsia="Times New Roman" w:hAnsi="Arial" w:cs="Arial"/>
          <w:b/>
          <w:sz w:val="24"/>
          <w:szCs w:val="24"/>
          <w:lang w:eastAsia="pl-PL"/>
        </w:rPr>
        <w:t>Samorząd</w:t>
      </w:r>
      <w:r w:rsidR="00630B51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="00310553" w:rsidRPr="00F24B42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Doktoran</w:t>
      </w:r>
      <w:r w:rsidR="006516E4">
        <w:rPr>
          <w:rFonts w:ascii="Arial" w:eastAsia="Times New Roman" w:hAnsi="Arial" w:cs="Arial"/>
          <w:b/>
          <w:sz w:val="24"/>
          <w:szCs w:val="24"/>
          <w:lang w:eastAsia="pl-PL"/>
        </w:rPr>
        <w:t>tów</w:t>
      </w:r>
    </w:p>
    <w:p w14:paraId="35CB3C42" w14:textId="77777777" w:rsidR="00310553" w:rsidRPr="00F24B42" w:rsidRDefault="00310553" w:rsidP="00310553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F24B42">
        <w:rPr>
          <w:rFonts w:ascii="Arial" w:eastAsia="Times New Roman" w:hAnsi="Arial" w:cs="Arial"/>
          <w:b/>
          <w:sz w:val="24"/>
          <w:szCs w:val="24"/>
          <w:lang w:eastAsia="pl-PL"/>
        </w:rPr>
        <w:t>Instytutu Oceanologii Polskiej Akademii Nauk</w:t>
      </w:r>
    </w:p>
    <w:p w14:paraId="50D36D7E" w14:textId="77777777" w:rsidR="00310553" w:rsidRPr="00F24B42" w:rsidRDefault="00310553" w:rsidP="00310553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</w:p>
    <w:p w14:paraId="5A1C597B" w14:textId="77777777" w:rsidR="00310553" w:rsidRPr="00F24B42" w:rsidRDefault="0031055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</w:pPr>
    </w:p>
    <w:p w14:paraId="0CA1B44E" w14:textId="77777777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.……..</w:t>
      </w:r>
    </w:p>
    <w:p w14:paraId="328EC80A" w14:textId="77777777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IMIĘ  I NAZWISKO</w:t>
      </w:r>
    </w:p>
    <w:p w14:paraId="2A9CE7D9" w14:textId="77777777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..…………</w:t>
      </w:r>
    </w:p>
    <w:p w14:paraId="60773CDB" w14:textId="59D2B8FF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SZKOŁA DOKTORSKA</w:t>
      </w:r>
      <w:r w:rsidR="00330A55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/  ROK STUDIÓW</w:t>
      </w:r>
    </w:p>
    <w:p w14:paraId="59669345" w14:textId="77777777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14:paraId="4F2CA59E" w14:textId="77777777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TELEFON KONTAKTOWY</w:t>
      </w:r>
      <w:r w:rsidR="004C70AC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I E-MAIL</w:t>
      </w:r>
    </w:p>
    <w:p w14:paraId="7EDA7948" w14:textId="77777777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14:paraId="1E6BCC06" w14:textId="77777777"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14:paraId="287EC83D" w14:textId="77777777" w:rsidR="00D030D3" w:rsidRPr="00F24B42" w:rsidRDefault="00D030D3" w:rsidP="00D030D3">
      <w:pPr>
        <w:spacing w:before="240" w:after="240" w:line="240" w:lineRule="auto"/>
        <w:rPr>
          <w:rFonts w:ascii="Arial" w:eastAsia="Times New Roman" w:hAnsi="Arial" w:cs="Arial"/>
          <w:color w:val="000000"/>
          <w:sz w:val="16"/>
          <w:szCs w:val="16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ADRES KORESPONDENCYJNY</w:t>
      </w:r>
    </w:p>
    <w:p w14:paraId="22D49FA2" w14:textId="77777777" w:rsidR="00310553" w:rsidRPr="00F24B42" w:rsidRDefault="00310553" w:rsidP="00D030D3">
      <w:pPr>
        <w:spacing w:before="240" w:after="240" w:line="240" w:lineRule="auto"/>
        <w:rPr>
          <w:rFonts w:ascii="Arial" w:eastAsia="Times New Roman" w:hAnsi="Arial" w:cs="Arial"/>
          <w:color w:val="000000"/>
          <w:sz w:val="16"/>
          <w:szCs w:val="16"/>
          <w:lang w:eastAsia="pl-PL"/>
        </w:rPr>
      </w:pPr>
    </w:p>
    <w:p w14:paraId="51FCCAAA" w14:textId="77777777" w:rsidR="00310553" w:rsidRPr="00F24B42" w:rsidRDefault="00310553" w:rsidP="00D030D3">
      <w:pPr>
        <w:spacing w:before="240" w:after="240" w:line="240" w:lineRule="auto"/>
        <w:rPr>
          <w:rFonts w:ascii="Arial" w:eastAsia="Times New Roman" w:hAnsi="Arial" w:cs="Arial"/>
          <w:color w:val="000000"/>
          <w:sz w:val="16"/>
          <w:szCs w:val="16"/>
          <w:lang w:eastAsia="pl-PL"/>
        </w:rPr>
      </w:pPr>
    </w:p>
    <w:p w14:paraId="69F7BA2A" w14:textId="77777777" w:rsidR="00310553" w:rsidRPr="004829CA" w:rsidRDefault="0031055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5FADD85D" w14:textId="77777777" w:rsidR="00310553" w:rsidRPr="00F24B42" w:rsidRDefault="00310553" w:rsidP="00310553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  <w:sectPr w:rsidR="00310553" w:rsidRPr="00F24B42">
          <w:footerReference w:type="default" r:id="rId6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B525256" w14:textId="77777777" w:rsidR="00310553" w:rsidRPr="004829CA" w:rsidRDefault="00310553" w:rsidP="00310553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lastRenderedPageBreak/>
        <w:t xml:space="preserve">Proszę o przyznanie 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 xml:space="preserve">dofinansowania ze środków finansowych 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Samorządu Doktoran</w:t>
      </w:r>
      <w:r w:rsidR="006516E4">
        <w:rPr>
          <w:rFonts w:ascii="Arial" w:eastAsia="Times New Roman" w:hAnsi="Arial" w:cs="Arial"/>
          <w:b/>
          <w:bCs/>
          <w:color w:val="000000"/>
          <w:lang w:eastAsia="pl-PL"/>
        </w:rPr>
        <w:t>tów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 xml:space="preserve"> IO PAN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 z tytułu 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>udziału w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:</w:t>
      </w:r>
    </w:p>
    <w:p w14:paraId="102D6BF6" w14:textId="77777777" w:rsidR="00310553" w:rsidRPr="00F24B42" w:rsidRDefault="0031055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sz w:val="36"/>
          <w:szCs w:val="20"/>
          <w:lang w:eastAsia="pl-PL"/>
        </w:rPr>
        <w:sectPr w:rsidR="00310553" w:rsidRPr="00F24B4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993711E" w14:textId="77777777" w:rsidR="00310553" w:rsidRPr="00F24B42" w:rsidRDefault="00D030D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rajow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poster</w:t>
      </w:r>
    </w:p>
    <w:p w14:paraId="686760F1" w14:textId="77777777"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agraniczn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poster</w:t>
      </w:r>
    </w:p>
    <w:p w14:paraId="60FEDD9B" w14:textId="77777777" w:rsidR="00D030D3" w:rsidRPr="00D030D3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urs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e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/szkoleni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u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rajow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ym</w:t>
      </w:r>
    </w:p>
    <w:p w14:paraId="2C887E44" w14:textId="77777777"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rajow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referat</w:t>
      </w:r>
    </w:p>
    <w:p w14:paraId="0B60D351" w14:textId="77777777"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agraniczn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referat</w:t>
      </w:r>
    </w:p>
    <w:p w14:paraId="1C979163" w14:textId="77777777"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  <w:sectPr w:rsidR="00310553" w:rsidRPr="00F24B42" w:rsidSect="00310553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urs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e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/szkoleni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u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agraniczn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ym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                     </w:t>
      </w:r>
    </w:p>
    <w:p w14:paraId="7DB136F6" w14:textId="77777777" w:rsidR="00310553" w:rsidRPr="00F24B42" w:rsidRDefault="00310553" w:rsidP="00D030D3">
      <w:pPr>
        <w:spacing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12967DD2" w14:textId="77777777" w:rsidR="00D030D3" w:rsidRPr="00D030D3" w:rsidRDefault="00D030D3" w:rsidP="00D030D3">
      <w:pPr>
        <w:spacing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Wnioskowana kwota dofinansowania wynikająca z kosztorysu: 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....</w:t>
      </w:r>
    </w:p>
    <w:p w14:paraId="32659DE8" w14:textId="77777777" w:rsidR="00D030D3" w:rsidRDefault="00310553" w:rsidP="00D030D3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Miejsce: …………………………..</w:t>
      </w:r>
      <w:r w:rsidR="00D030D3" w:rsidRPr="00D030D3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, 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termin </w:t>
      </w:r>
      <w:r w:rsidR="00BC2256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i/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ursu/szkolenia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: </w:t>
      </w:r>
      <w:r w:rsidRPr="00F24B42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………………………..</w:t>
      </w:r>
    </w:p>
    <w:p w14:paraId="17748C5D" w14:textId="31E13F08" w:rsidR="00330A55" w:rsidRDefault="00330A55" w:rsidP="00D030D3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330A55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Rodzaj uczestnictwa w konferencji/kursie/szkoleniu</w:t>
      </w:r>
    </w:p>
    <w:p w14:paraId="7B1307EF" w14:textId="333EB878" w:rsidR="00330A55" w:rsidRPr="00330A55" w:rsidRDefault="00330A55" w:rsidP="00330A55">
      <w:pPr>
        <w:rPr>
          <w:rFonts w:ascii="Arial" w:eastAsia="Times New Roman" w:hAnsi="Arial" w:cs="Arial"/>
          <w:bCs/>
          <w:lang w:eastAsia="pl-PL"/>
        </w:rPr>
      </w:pPr>
      <w:r w:rsidRPr="00825AE0">
        <w:rPr>
          <w:rFonts w:ascii="Arial" w:eastAsia="Times New Roman" w:hAnsi="Arial" w:cs="Arial"/>
          <w:bCs/>
          <w:sz w:val="36"/>
          <w:szCs w:val="20"/>
          <w:lang w:eastAsia="pl-PL"/>
        </w:rPr>
        <w:t xml:space="preserve">□ </w:t>
      </w:r>
      <w:r>
        <w:rPr>
          <w:rFonts w:ascii="Arial" w:eastAsia="Times New Roman" w:hAnsi="Arial" w:cs="Arial"/>
          <w:bCs/>
          <w:lang w:eastAsia="pl-PL"/>
        </w:rPr>
        <w:t>online</w:t>
      </w:r>
      <w:r w:rsidRPr="00825AE0">
        <w:rPr>
          <w:rFonts w:ascii="Arial" w:eastAsia="Times New Roman" w:hAnsi="Arial" w:cs="Arial"/>
          <w:bCs/>
          <w:lang w:eastAsia="pl-PL"/>
        </w:rPr>
        <w:tab/>
      </w:r>
      <w:r w:rsidRPr="00825AE0">
        <w:rPr>
          <w:rFonts w:ascii="Arial" w:eastAsia="Times New Roman" w:hAnsi="Arial" w:cs="Arial"/>
          <w:bCs/>
          <w:lang w:eastAsia="pl-PL"/>
        </w:rPr>
        <w:tab/>
        <w:t xml:space="preserve">         </w:t>
      </w:r>
      <w:r w:rsidRPr="00825AE0">
        <w:rPr>
          <w:rFonts w:ascii="Arial" w:eastAsia="Times New Roman" w:hAnsi="Arial" w:cs="Arial"/>
          <w:bCs/>
          <w:sz w:val="36"/>
          <w:szCs w:val="20"/>
          <w:lang w:eastAsia="pl-PL"/>
        </w:rPr>
        <w:t>□</w:t>
      </w:r>
      <w:r w:rsidRPr="00825AE0">
        <w:rPr>
          <w:rFonts w:ascii="Arial" w:eastAsia="Times New Roman" w:hAnsi="Arial" w:cs="Arial"/>
          <w:bCs/>
          <w:lang w:eastAsia="pl-PL"/>
        </w:rPr>
        <w:t xml:space="preserve"> </w:t>
      </w:r>
      <w:r>
        <w:rPr>
          <w:rFonts w:ascii="Arial" w:eastAsia="Times New Roman" w:hAnsi="Arial" w:cs="Arial"/>
          <w:bCs/>
          <w:lang w:eastAsia="pl-PL"/>
        </w:rPr>
        <w:t>osobiście</w:t>
      </w:r>
    </w:p>
    <w:p w14:paraId="7F67A518" w14:textId="77777777" w:rsidR="00D030D3" w:rsidRPr="00D030D3" w:rsidRDefault="00D030D3" w:rsidP="00D030D3">
      <w:pPr>
        <w:spacing w:before="2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Tytu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ł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i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/kursu/szkolenia:</w:t>
      </w:r>
      <w:r w:rsidR="00310553" w:rsidRPr="00F24B42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 ………………………………………………………………………….....</w:t>
      </w:r>
    </w:p>
    <w:p w14:paraId="729293C3" w14:textId="77777777" w:rsidR="00330A55" w:rsidRDefault="00310553" w:rsidP="00D030D3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Tytuł wystąpienia referatu/posteru:</w:t>
      </w:r>
    </w:p>
    <w:p w14:paraId="4635856D" w14:textId="040FF0B9" w:rsidR="00D030D3" w:rsidRPr="00D030D3" w:rsidRDefault="00310553" w:rsidP="00D030D3">
      <w:pPr>
        <w:spacing w:before="2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………………………………………………………………………………</w:t>
      </w:r>
    </w:p>
    <w:p w14:paraId="0E4C7C3E" w14:textId="77777777"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747219A" w14:textId="77777777" w:rsidR="00D030D3" w:rsidRPr="00F24B42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Uzasadnienie wniosku </w:t>
      </w:r>
      <w:r w:rsidRPr="00D030D3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(opis konferencji/szkolenia/kursu,  stopień powiązania konferencji/szkolenia/kursu z tematyką prowadzonych badań w ocenie doktoranta):</w:t>
      </w:r>
    </w:p>
    <w:p w14:paraId="6EE0EAEF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5A1B26F" w14:textId="77777777"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</w:t>
      </w:r>
    </w:p>
    <w:p w14:paraId="67471D78" w14:textId="77777777"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14:paraId="2E4279EF" w14:textId="77777777"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14:paraId="474C8A89" w14:textId="77777777"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14:paraId="5E6B72E6" w14:textId="77777777" w:rsidR="00D030D3" w:rsidRPr="00F24B42" w:rsidRDefault="00D030D3" w:rsidP="00756273">
      <w:pPr>
        <w:spacing w:before="240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Abstrakt posteru/referatu naukowego:</w:t>
      </w:r>
    </w:p>
    <w:p w14:paraId="5B23C62F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0676D0BF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</w:t>
      </w:r>
    </w:p>
    <w:p w14:paraId="1732D06F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14:paraId="1372E9C6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14:paraId="3A7F144A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14:paraId="383A4009" w14:textId="77777777" w:rsidR="00D030D3" w:rsidRPr="00F24B42" w:rsidRDefault="00D030D3" w:rsidP="00756273">
      <w:pPr>
        <w:spacing w:before="240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Temat pracy doktorskiej/projektu doktorskiego:</w:t>
      </w:r>
    </w:p>
    <w:p w14:paraId="2DB77B5A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303FC9D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</w:t>
      </w:r>
    </w:p>
    <w:p w14:paraId="7AFF19D4" w14:textId="77777777"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14:paraId="278ED187" w14:textId="77777777"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D08F718" w14:textId="77777777" w:rsidR="00756273" w:rsidRPr="00F24B42" w:rsidRDefault="00756273" w:rsidP="00D030D3">
      <w:pPr>
        <w:spacing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pl-PL"/>
        </w:rPr>
        <w:sectPr w:rsidR="00756273" w:rsidRPr="00F24B42" w:rsidSect="00310553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BFC1F65" w14:textId="77777777" w:rsidR="00D030D3" w:rsidRPr="00D030D3" w:rsidRDefault="00D030D3" w:rsidP="00D030D3">
      <w:pPr>
        <w:spacing w:line="240" w:lineRule="auto"/>
        <w:jc w:val="center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pl-PL"/>
        </w:rPr>
        <w:t>SZCZEGÓŁOWY KOSZTORYS</w:t>
      </w:r>
    </w:p>
    <w:p w14:paraId="224D5111" w14:textId="77777777" w:rsidR="00D030D3" w:rsidRPr="00D030D3" w:rsidRDefault="00D030D3" w:rsidP="00D030D3">
      <w:pPr>
        <w:spacing w:line="240" w:lineRule="auto"/>
        <w:jc w:val="center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do Wniosku o dofinansowanie wyjazdu na konferencję/szkolenie/kurs</w:t>
      </w:r>
    </w:p>
    <w:p w14:paraId="0B2BB7D2" w14:textId="77777777"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tbl>
      <w:tblPr>
        <w:tblW w:w="9306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6219"/>
        <w:gridCol w:w="872"/>
        <w:gridCol w:w="1653"/>
      </w:tblGrid>
      <w:tr w:rsidR="00D030D3" w:rsidRPr="00D030D3" w14:paraId="3D70CE05" w14:textId="77777777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7A112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2B08B5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Opis koszt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9C113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Kwota</w:t>
            </w:r>
          </w:p>
        </w:tc>
      </w:tr>
      <w:tr w:rsidR="00D030D3" w:rsidRPr="00D030D3" w14:paraId="3B500154" w14:textId="77777777" w:rsidTr="00756273">
        <w:trPr>
          <w:trHeight w:val="354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C60AC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356B92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6C85A7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14:paraId="34105ED7" w14:textId="77777777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4FCD0F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7A79B7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C1CF9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14:paraId="37861EAF" w14:textId="77777777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32489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6D9215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A0246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14:paraId="4B51C214" w14:textId="77777777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3DE97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F177B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848E3E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14:paraId="137E6335" w14:textId="77777777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8F664A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6237" w:type="dxa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3E360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6A015" w14:textId="77777777" w:rsidR="00D030D3" w:rsidRPr="00D030D3" w:rsidRDefault="00D030D3" w:rsidP="00D030D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SUMA: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82709" w14:textId="77777777"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</w:tbl>
    <w:p w14:paraId="72B0A10C" w14:textId="77777777" w:rsidR="00D030D3" w:rsidRPr="00D030D3" w:rsidRDefault="00D030D3" w:rsidP="00D030D3">
      <w:pPr>
        <w:spacing w:after="24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D1F3D6B" w14:textId="77777777" w:rsidR="00D030D3" w:rsidRPr="00D030D3" w:rsidRDefault="00756273" w:rsidP="00D030D3">
      <w:pPr>
        <w:spacing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Słownie ………………………………………………………. 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łotych 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.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.. groszy</w:t>
      </w:r>
    </w:p>
    <w:p w14:paraId="32844003" w14:textId="77777777"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6987C99" w14:textId="77777777" w:rsidR="00756273" w:rsidRDefault="00D030D3" w:rsidP="00756273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14:paraId="72F0B453" w14:textId="77777777" w:rsidR="00B75A2F" w:rsidRPr="00B75A2F" w:rsidRDefault="00B75A2F" w:rsidP="00330A55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W przypadku wystąpienia okoliczności mającej wpływ na prawo do świadczenia fakt ten zgłoszę niezwłocznie do Samorządu Doktoranckiego, a nienależnie pobrane świadczenia zostaną przeze mnie zwrócone.</w:t>
      </w:r>
    </w:p>
    <w:p w14:paraId="1742BD94" w14:textId="77777777" w:rsidR="00B75A2F" w:rsidRPr="00B75A2F" w:rsidRDefault="00B75A2F" w:rsidP="00330A55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Zapoznałem/am* się z Regulaminem zarządzania środkami finansowymi Samorządu Doktorantów Instytutu Oceanologii Polskiej Akademii Nauk, w tym warunkami uprawniającymi do świadczeń ze środków Samorządu Doktorantów IO PAN.</w:t>
      </w:r>
    </w:p>
    <w:p w14:paraId="766FA01E" w14:textId="77777777" w:rsidR="00B75A2F" w:rsidRPr="00B75A2F" w:rsidRDefault="00B75A2F" w:rsidP="00330A55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Wyrażam zgodę na doręczenie decyzji Przewodniczącego Samorządu Doktorantów mailowo oraz w wersji papierowej.</w:t>
      </w:r>
    </w:p>
    <w:p w14:paraId="335E986F" w14:textId="77777777" w:rsidR="00B75A2F" w:rsidRPr="00B75A2F" w:rsidRDefault="00B75A2F" w:rsidP="00330A55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* niepotrzebne skreślić</w:t>
      </w:r>
    </w:p>
    <w:p w14:paraId="4F0AA5C7" w14:textId="77777777" w:rsidR="00B75A2F" w:rsidRPr="00E81732" w:rsidRDefault="00B75A2F" w:rsidP="00330A55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bookmarkStart w:id="1" w:name="_Hlk135648074"/>
      <w:r w:rsidRP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Świadomy odpowiedzialności prawnej, w tym za podanie nieprawdziwych danych, łącznie z możliwością konieczności zwrotu nienależnie pobranych środków finansowych</w:t>
      </w:r>
      <w:r w:rsid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, w tym </w:t>
      </w:r>
      <w:r w:rsidRP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odpowiedzialności karnej z art. 286 § 1 k.k. oraz odpowiedzialności dyscyplinarnej z art. 3</w:t>
      </w:r>
      <w:r w:rsidR="000F42D4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22</w:t>
      </w:r>
      <w:r w:rsidRP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ustawy z dnia 20 lipca 2018 r. Prawo o szkolnictwie wyższym i nauce oświadczam, że wszystkie załączone dokumenty oraz dane w nich zawarte są zgodne ze stanem faktycznym.</w:t>
      </w:r>
    </w:p>
    <w:bookmarkEnd w:id="1"/>
    <w:p w14:paraId="668699C2" w14:textId="77777777" w:rsidR="00B75A2F" w:rsidRPr="00F24B42" w:rsidRDefault="00B75A2F" w:rsidP="00756273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54C598D8" w14:textId="77777777" w:rsidR="00756273" w:rsidRPr="00F24B42" w:rsidRDefault="00756273" w:rsidP="00756273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B85697D" w14:textId="77777777" w:rsidR="00756273" w:rsidRPr="00F24B42" w:rsidRDefault="00D030D3" w:rsidP="00756273">
      <w:pPr>
        <w:spacing w:before="240" w:after="24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......................………………….               </w:t>
      </w:r>
    </w:p>
    <w:p w14:paraId="082CC425" w14:textId="77777777" w:rsidR="00756273" w:rsidRPr="00F24B42" w:rsidRDefault="00756273" w:rsidP="00756273">
      <w:pPr>
        <w:spacing w:line="240" w:lineRule="auto"/>
        <w:ind w:firstLine="708"/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  <w:t> Podpis promotora                              </w:t>
      </w:r>
    </w:p>
    <w:p w14:paraId="12C1AF3B" w14:textId="77777777" w:rsidR="00330A55" w:rsidRDefault="00330A55" w:rsidP="00756273">
      <w:pPr>
        <w:spacing w:line="240" w:lineRule="auto"/>
        <w:jc w:val="right"/>
        <w:rPr>
          <w:rFonts w:ascii="Arial" w:eastAsia="Times New Roman" w:hAnsi="Arial" w:cs="Arial"/>
          <w:color w:val="000000"/>
          <w:sz w:val="24"/>
          <w:szCs w:val="20"/>
          <w:lang w:eastAsia="pl-PL"/>
        </w:rPr>
      </w:pPr>
    </w:p>
    <w:p w14:paraId="386D69DA" w14:textId="4FA89DFC" w:rsidR="00756273" w:rsidRPr="00F24B42" w:rsidRDefault="00D030D3" w:rsidP="00756273">
      <w:pPr>
        <w:spacing w:line="240" w:lineRule="auto"/>
        <w:jc w:val="right"/>
        <w:rPr>
          <w:rFonts w:ascii="Arial" w:eastAsia="Times New Roman" w:hAnsi="Arial" w:cs="Arial"/>
          <w:sz w:val="24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4"/>
          <w:szCs w:val="20"/>
          <w:lang w:eastAsia="pl-PL"/>
        </w:rPr>
        <w:t>......................………………….</w:t>
      </w:r>
    </w:p>
    <w:p w14:paraId="5882A2B1" w14:textId="77777777" w:rsidR="00D030D3" w:rsidRPr="00D030D3" w:rsidRDefault="00D030D3" w:rsidP="00756273">
      <w:pPr>
        <w:spacing w:line="240" w:lineRule="auto"/>
        <w:ind w:firstLine="708"/>
        <w:jc w:val="right"/>
        <w:rPr>
          <w:rFonts w:ascii="Arial" w:eastAsia="Times New Roman" w:hAnsi="Arial" w:cs="Arial"/>
          <w:sz w:val="24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  <w:t xml:space="preserve">Podpis </w:t>
      </w:r>
      <w:r w:rsidR="00A640E8"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  <w:t>wnioskodawcy</w:t>
      </w:r>
    </w:p>
    <w:p w14:paraId="26A8399E" w14:textId="77777777" w:rsidR="00B11691" w:rsidRDefault="00B11691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F0916B3" w14:textId="77777777" w:rsidR="00330A55" w:rsidRDefault="00D030D3" w:rsidP="00B11691">
      <w:pPr>
        <w:spacing w:before="40" w:after="240" w:line="240" w:lineRule="auto"/>
        <w:jc w:val="both"/>
        <w:rPr>
          <w:rFonts w:ascii="Arial" w:eastAsia="Times New Roman" w:hAnsi="Arial" w:cs="Arial"/>
          <w:bCs/>
          <w:color w:val="000000"/>
          <w:lang w:eastAsia="pl-PL"/>
        </w:rPr>
      </w:pP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bookmarkStart w:id="2" w:name="_Hlk135647964"/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</w:p>
    <w:p w14:paraId="09784CE3" w14:textId="2B6C2661" w:rsidR="00B11691" w:rsidRPr="00B11691" w:rsidRDefault="00B11691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B11691">
        <w:rPr>
          <w:rFonts w:ascii="Arial" w:eastAsia="Times New Roman" w:hAnsi="Arial" w:cs="Arial"/>
          <w:bCs/>
          <w:color w:val="000000"/>
          <w:lang w:eastAsia="pl-PL"/>
        </w:rPr>
        <w:t>Oświadczam, że zapoznałem się z poniższą klauzulą</w:t>
      </w:r>
      <w:r>
        <w:rPr>
          <w:rFonts w:ascii="Arial" w:eastAsia="Times New Roman" w:hAnsi="Arial" w:cs="Arial"/>
          <w:bCs/>
          <w:color w:val="000000"/>
          <w:lang w:eastAsia="pl-PL"/>
        </w:rPr>
        <w:t>:</w:t>
      </w:r>
      <w:bookmarkEnd w:id="2"/>
    </w:p>
    <w:p w14:paraId="672A5E94" w14:textId="77777777" w:rsidR="00933EBB" w:rsidRPr="00933EBB" w:rsidRDefault="00D030D3" w:rsidP="00933EBB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="00933EBB" w:rsidRPr="00933EBB">
        <w:rPr>
          <w:rFonts w:ascii="Arial" w:eastAsia="Times New Roman" w:hAnsi="Arial" w:cs="Arial"/>
          <w:b/>
          <w:bCs/>
          <w:color w:val="000000"/>
          <w:lang w:eastAsia="pl-PL"/>
        </w:rPr>
        <w:t>Klauzula RODO</w:t>
      </w:r>
    </w:p>
    <w:p w14:paraId="5F7B43DB" w14:textId="77777777"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Zgodnie z art. 13 i 14 Rozporządzenia Parlamentu Europejskiego i Rady (UE) 2016/679 z dnia 27 kwietnia 2016 r. (ogólne rozporządzenie o ochronie danych, dalej: RODO) informujemy, że:</w:t>
      </w:r>
    </w:p>
    <w:p w14:paraId="16E71E93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1) Instytut Oceanologii Polskiej Akademii Nauk jest administratorem danych osobowych osoby, której dane są przetwarzane w związku z ubieganiem się przez doktoranta o świadczenia ze środków Samorządu Doktorantów IO PAN</w:t>
      </w:r>
    </w:p>
    <w:p w14:paraId="3B8CA41A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2) dane kontaktowe administratora: ul. Powstańców Warszawy 55, 81-712 Sopot, (+48 58) 73 11 600, fax: (+48 58) 551 21 30; e-mail: office@iopan.gda.pl,</w:t>
      </w:r>
    </w:p>
    <w:p w14:paraId="1D8043DA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3) w sprawach związanych z przetwarzaniem danych należy kontaktować się z Inspektorem Ochrony Danych: tel. 58 73 11 942, e-mail: iodo@iopan.pl,</w:t>
      </w:r>
    </w:p>
    <w:p w14:paraId="5CB7C3D5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4) Pani/ Pana dane osobowe będą przetwarzane w celu rozpatrzenia i realizacji wniosku o przyznanie świadczenia z ww. środków oraz w celach rozliczeniowych i archiwalnych, a także w celu dochodzenia roszczeń lub obrony przed roszczeniami,</w:t>
      </w:r>
    </w:p>
    <w:p w14:paraId="10E0A0B8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5) Pani/ Pana dane osobowe będą przetwarzane na podstawie art. 6 ust. 1 lit. c oraz art. 6 ust. 1 lit. f RODO (niezbędność wypełnienia obowiązku prawnego ciążącego na IO PAN oraz prawnie uzasadniony interes administratora),</w:t>
      </w:r>
    </w:p>
    <w:p w14:paraId="14825A42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6) Pani/ Pana dane osobowe będą przetwarzane przez okres 5 lat w odniesieniu do dokumentacji, na podstawie której przyznano świadczenia ze środków Samorządu Doktorantów  IO PAN,</w:t>
      </w:r>
    </w:p>
    <w:p w14:paraId="67CD5E48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7) odbiorcami danych mogą być podmioty upoważnione na mocy przepisów prawa oraz podmioty, z którymi IO PAN zawrze stosowne umowy w zakresie realizacji usług zewnętrznych,</w:t>
      </w:r>
    </w:p>
    <w:p w14:paraId="4CA6D4DC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8) posiada Pani/ Pan prawo dostępu do swoich danych osobowych oraz otrzymania ich kopii, ich sprostowania, ich usunięcia (w sytuacji, gdy przetwarzanie danych nie następuje w celu wywiązania się z obowiązku wynikającego z przepisów prawa) lub ograniczenia ich przetwarzania,</w:t>
      </w:r>
    </w:p>
    <w:p w14:paraId="3740DA8F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9) posiada Pani/ Pan prawo wniesienia skargi do organu nadzorczego skargi tj. Prezesa Urzędu Ochrony Danych Osobowych,</w:t>
      </w:r>
    </w:p>
    <w:p w14:paraId="4E0D633C" w14:textId="77777777" w:rsidR="00933EBB" w:rsidRPr="00933EBB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10) podanie przez Panią/ Pana danych osobowych jest dobrowolne, jednak ich niepodanie będzie skutkowało brakiem możliwości ubiegania się o przyznanie świadczenia ze środków Samorządu Doktorantów IO PAN,</w:t>
      </w:r>
    </w:p>
    <w:p w14:paraId="72A4D2FB" w14:textId="77777777" w:rsidR="00B11691" w:rsidRDefault="00933EBB" w:rsidP="00330A55">
      <w:pPr>
        <w:spacing w:before="40" w:after="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11) w odniesieniu do przetwarzanych danych decyzje nie będą podejmowane w sposób zautomatyzowany, ani też dane nie będą przekazywane poza obszar UE/EOG</w:t>
      </w:r>
    </w:p>
    <w:p w14:paraId="01815DF3" w14:textId="77777777" w:rsidR="00330A55" w:rsidRDefault="00330A55" w:rsidP="00933EBB">
      <w:pPr>
        <w:spacing w:before="40" w:after="240" w:line="240" w:lineRule="auto"/>
        <w:jc w:val="right"/>
        <w:rPr>
          <w:rFonts w:ascii="Arial" w:eastAsia="Times New Roman" w:hAnsi="Arial" w:cs="Arial"/>
          <w:bCs/>
          <w:i/>
          <w:color w:val="000000"/>
          <w:lang w:eastAsia="pl-PL"/>
        </w:rPr>
      </w:pPr>
    </w:p>
    <w:p w14:paraId="64B946AF" w14:textId="77777777" w:rsidR="00330A55" w:rsidRDefault="00330A55" w:rsidP="00933EBB">
      <w:pPr>
        <w:spacing w:before="40" w:after="240" w:line="240" w:lineRule="auto"/>
        <w:jc w:val="right"/>
        <w:rPr>
          <w:rFonts w:ascii="Arial" w:eastAsia="Times New Roman" w:hAnsi="Arial" w:cs="Arial"/>
          <w:bCs/>
          <w:i/>
          <w:color w:val="000000"/>
          <w:lang w:eastAsia="pl-PL"/>
        </w:rPr>
      </w:pPr>
    </w:p>
    <w:p w14:paraId="5F79F7D5" w14:textId="77777777" w:rsidR="00330A55" w:rsidRDefault="00330A55" w:rsidP="00933EBB">
      <w:pPr>
        <w:spacing w:before="40" w:after="240" w:line="240" w:lineRule="auto"/>
        <w:jc w:val="right"/>
        <w:rPr>
          <w:rFonts w:ascii="Arial" w:eastAsia="Times New Roman" w:hAnsi="Arial" w:cs="Arial"/>
          <w:bCs/>
          <w:i/>
          <w:color w:val="000000"/>
          <w:lang w:eastAsia="pl-PL"/>
        </w:rPr>
      </w:pPr>
    </w:p>
    <w:p w14:paraId="5C5A1F83" w14:textId="769D0979" w:rsidR="00933EBB" w:rsidRPr="00933EBB" w:rsidRDefault="00933EBB" w:rsidP="00933EBB">
      <w:pPr>
        <w:spacing w:before="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933EBB">
        <w:rPr>
          <w:rFonts w:ascii="Arial" w:eastAsia="Times New Roman" w:hAnsi="Arial" w:cs="Arial"/>
          <w:b/>
          <w:bCs/>
          <w:color w:val="000000"/>
          <w:lang w:eastAsia="pl-PL"/>
        </w:rPr>
        <w:t xml:space="preserve">            </w:t>
      </w:r>
      <w:r w:rsidRPr="00933EBB">
        <w:rPr>
          <w:rFonts w:ascii="Arial" w:eastAsia="Times New Roman" w:hAnsi="Arial" w:cs="Arial"/>
          <w:color w:val="000000"/>
          <w:lang w:eastAsia="pl-PL"/>
        </w:rPr>
        <w:t xml:space="preserve">                                                                       ………………………………………………</w:t>
      </w:r>
    </w:p>
    <w:p w14:paraId="44A41E7B" w14:textId="2E624037" w:rsidR="00933EBB" w:rsidRPr="00330A55" w:rsidRDefault="00933EBB" w:rsidP="00330A55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933EB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           podpis wnioskodawcy</w:t>
      </w:r>
    </w:p>
    <w:p w14:paraId="6A52FA69" w14:textId="77777777" w:rsidR="00330A55" w:rsidRDefault="00330A55" w:rsidP="00756273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14:paraId="7A19D5CC" w14:textId="77777777" w:rsidR="00330A55" w:rsidRDefault="00330A55" w:rsidP="00756273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14:paraId="4BB7E61B" w14:textId="77777777" w:rsidR="00330A55" w:rsidRDefault="00330A55" w:rsidP="00756273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14:paraId="67322F1F" w14:textId="4C2BE9DF" w:rsidR="00756273" w:rsidRPr="004829CA" w:rsidRDefault="00756273" w:rsidP="00756273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  <w:t>WYPEŁNIA członek Komisji Budżetowej:</w:t>
      </w:r>
    </w:p>
    <w:p w14:paraId="0B469B52" w14:textId="77777777" w:rsidR="00756273" w:rsidRPr="004829CA" w:rsidRDefault="00756273" w:rsidP="00756273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2EC15136" w14:textId="77777777" w:rsidR="00756273" w:rsidRPr="004829CA" w:rsidRDefault="00756273" w:rsidP="00756273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twierdzam złożenie wniosku z kompletem załączników:</w:t>
      </w:r>
    </w:p>
    <w:p w14:paraId="495555D7" w14:textId="77777777" w:rsidR="00756273" w:rsidRPr="004829CA" w:rsidRDefault="00756273" w:rsidP="00756273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14:paraId="69CAEF0C" w14:textId="77777777"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                                                                           ………………………….…………………………………..…</w:t>
      </w:r>
    </w:p>
    <w:p w14:paraId="29418650" w14:textId="77777777"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 </w:t>
      </w:r>
      <w:r w:rsidRPr="004829CA">
        <w:rPr>
          <w:rFonts w:ascii="Arial" w:eastAsia="Times New Roman" w:hAnsi="Arial" w:cs="Arial"/>
          <w:color w:val="000000"/>
          <w:lang w:eastAsia="pl-PL"/>
        </w:rPr>
        <w:t>Data i podpis Przewodniczącej/-go Komisji Budżetowej</w:t>
      </w:r>
    </w:p>
    <w:p w14:paraId="51CA7491" w14:textId="77777777" w:rsidR="00756273" w:rsidRPr="004829CA" w:rsidRDefault="00756273" w:rsidP="00756273">
      <w:pPr>
        <w:spacing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5EE6BFC8" w14:textId="77777777" w:rsidR="00756273" w:rsidRPr="004829CA" w:rsidRDefault="00756273" w:rsidP="0075627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Przyznano/ nie przyznano* 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>DOFINANSOWANIE</w:t>
      </w:r>
      <w:r w:rsidR="00933EBB">
        <w:rPr>
          <w:rFonts w:ascii="Arial" w:eastAsia="Times New Roman" w:hAnsi="Arial" w:cs="Arial"/>
          <w:b/>
          <w:bCs/>
          <w:color w:val="000000"/>
          <w:lang w:eastAsia="pl-PL"/>
        </w:rPr>
        <w:t>/</w:t>
      </w:r>
      <w:r w:rsidR="001E414E">
        <w:rPr>
          <w:rFonts w:ascii="Arial" w:eastAsia="Times New Roman" w:hAnsi="Arial" w:cs="Arial"/>
          <w:b/>
          <w:bCs/>
          <w:color w:val="000000"/>
          <w:lang w:eastAsia="pl-PL"/>
        </w:rPr>
        <w:t>ZWROT KOSZTÓW WYJAZDU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 w wysokości…………….……,</w:t>
      </w:r>
    </w:p>
    <w:p w14:paraId="55584514" w14:textId="77777777" w:rsidR="00756273" w:rsidRPr="004829CA" w:rsidRDefault="00756273" w:rsidP="00756273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Data rozpatrzenia wniosku………………………………………………….</w:t>
      </w:r>
    </w:p>
    <w:p w14:paraId="365EFFE9" w14:textId="77777777" w:rsidR="00756273" w:rsidRPr="004829CA" w:rsidRDefault="00756273" w:rsidP="0075627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* </w:t>
      </w:r>
      <w:r w:rsidRPr="004829CA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niepotrzebne skreślić</w:t>
      </w:r>
    </w:p>
    <w:p w14:paraId="758C59D8" w14:textId="77777777" w:rsidR="00756273" w:rsidRPr="004829CA" w:rsidRDefault="00756273" w:rsidP="0075627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14:paraId="245FA942" w14:textId="2C82C00B"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Podpis Przewodnicząc</w:t>
      </w:r>
      <w:r w:rsidR="00330A55">
        <w:rPr>
          <w:rFonts w:ascii="Arial" w:eastAsia="Times New Roman" w:hAnsi="Arial" w:cs="Arial"/>
          <w:color w:val="000000"/>
          <w:lang w:eastAsia="pl-PL"/>
        </w:rPr>
        <w:t>ej</w:t>
      </w:r>
      <w:r w:rsidRPr="004829CA">
        <w:rPr>
          <w:rFonts w:ascii="Arial" w:eastAsia="Times New Roman" w:hAnsi="Arial" w:cs="Arial"/>
          <w:color w:val="000000"/>
          <w:lang w:eastAsia="pl-PL"/>
        </w:rPr>
        <w:t>/-</w:t>
      </w:r>
      <w:r w:rsidR="00330A55">
        <w:rPr>
          <w:rFonts w:ascii="Arial" w:eastAsia="Times New Roman" w:hAnsi="Arial" w:cs="Arial"/>
          <w:color w:val="000000"/>
          <w:lang w:eastAsia="pl-PL"/>
        </w:rPr>
        <w:t>go</w:t>
      </w:r>
      <w:r w:rsidRPr="004829CA">
        <w:rPr>
          <w:rFonts w:ascii="Arial" w:eastAsia="Times New Roman" w:hAnsi="Arial" w:cs="Arial"/>
          <w:color w:val="000000"/>
          <w:lang w:eastAsia="pl-PL"/>
        </w:rPr>
        <w:t xml:space="preserve"> </w:t>
      </w:r>
      <w:r w:rsidR="001E414E">
        <w:rPr>
          <w:rFonts w:ascii="Arial" w:eastAsia="Times New Roman" w:hAnsi="Arial" w:cs="Arial"/>
          <w:color w:val="000000"/>
          <w:lang w:eastAsia="pl-PL"/>
        </w:rPr>
        <w:t>Samorządu Doktorantów IO PAN</w:t>
      </w:r>
      <w:r w:rsidRPr="004829CA">
        <w:rPr>
          <w:rFonts w:ascii="Arial" w:eastAsia="Times New Roman" w:hAnsi="Arial" w:cs="Arial"/>
          <w:color w:val="000000"/>
          <w:lang w:eastAsia="pl-PL"/>
        </w:rPr>
        <w:t>:</w:t>
      </w:r>
    </w:p>
    <w:p w14:paraId="04ED1123" w14:textId="77777777"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…………………………………………………………..</w:t>
      </w:r>
    </w:p>
    <w:p w14:paraId="15B71C1F" w14:textId="77777777" w:rsidR="00756273" w:rsidRPr="00F24B42" w:rsidRDefault="00756273" w:rsidP="00756273">
      <w:pPr>
        <w:rPr>
          <w:rFonts w:ascii="Arial" w:hAnsi="Arial" w:cs="Arial"/>
        </w:rPr>
      </w:pPr>
    </w:p>
    <w:p w14:paraId="2CBE91C7" w14:textId="77777777" w:rsidR="00D030D3" w:rsidRPr="00D030D3" w:rsidRDefault="00D030D3" w:rsidP="00D030D3">
      <w:pPr>
        <w:spacing w:after="24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</w:p>
    <w:sectPr w:rsidR="00D030D3" w:rsidRPr="00D030D3" w:rsidSect="007562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8BD4D" w14:textId="77777777" w:rsidR="00E115B6" w:rsidRDefault="00E115B6" w:rsidP="00F24B42">
      <w:pPr>
        <w:spacing w:after="0" w:line="240" w:lineRule="auto"/>
      </w:pPr>
      <w:r>
        <w:separator/>
      </w:r>
    </w:p>
  </w:endnote>
  <w:endnote w:type="continuationSeparator" w:id="0">
    <w:p w14:paraId="2423D9C1" w14:textId="77777777" w:rsidR="00E115B6" w:rsidRDefault="00E115B6" w:rsidP="00F24B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67996399"/>
      <w:docPartObj>
        <w:docPartGallery w:val="Page Numbers (Bottom of Page)"/>
        <w:docPartUnique/>
      </w:docPartObj>
    </w:sdtPr>
    <w:sdtContent>
      <w:p w14:paraId="1EE8824C" w14:textId="77777777" w:rsidR="00F24B42" w:rsidRDefault="008856E9">
        <w:pPr>
          <w:pStyle w:val="Stopka"/>
          <w:jc w:val="right"/>
        </w:pPr>
        <w:r>
          <w:fldChar w:fldCharType="begin"/>
        </w:r>
        <w:r w:rsidR="00F24B42">
          <w:instrText>PAGE   \* MERGEFORMAT</w:instrText>
        </w:r>
        <w:r>
          <w:fldChar w:fldCharType="separate"/>
        </w:r>
        <w:r w:rsidR="00AB7FB3">
          <w:rPr>
            <w:noProof/>
          </w:rPr>
          <w:t>5</w:t>
        </w:r>
        <w:r>
          <w:fldChar w:fldCharType="end"/>
        </w:r>
      </w:p>
    </w:sdtContent>
  </w:sdt>
  <w:p w14:paraId="58DB68C3" w14:textId="77777777" w:rsidR="00F24B42" w:rsidRDefault="00F24B4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191AE" w14:textId="77777777" w:rsidR="00E115B6" w:rsidRDefault="00E115B6" w:rsidP="00F24B42">
      <w:pPr>
        <w:spacing w:after="0" w:line="240" w:lineRule="auto"/>
      </w:pPr>
      <w:r>
        <w:separator/>
      </w:r>
    </w:p>
  </w:footnote>
  <w:footnote w:type="continuationSeparator" w:id="0">
    <w:p w14:paraId="3029D043" w14:textId="77777777" w:rsidR="00E115B6" w:rsidRDefault="00E115B6" w:rsidP="00F24B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W3NLQwtTCzNDRQ0lEKTi0uzszPAymwqAUAwt9PoSwAAAA="/>
  </w:docVars>
  <w:rsids>
    <w:rsidRoot w:val="00D030D3"/>
    <w:rsid w:val="00022E81"/>
    <w:rsid w:val="000B2D2D"/>
    <w:rsid w:val="000B6FF9"/>
    <w:rsid w:val="000F42D4"/>
    <w:rsid w:val="001C4E7A"/>
    <w:rsid w:val="001D2D2D"/>
    <w:rsid w:val="001E414E"/>
    <w:rsid w:val="00310553"/>
    <w:rsid w:val="00310FCE"/>
    <w:rsid w:val="00330A55"/>
    <w:rsid w:val="0035307A"/>
    <w:rsid w:val="00383E73"/>
    <w:rsid w:val="003F3D5E"/>
    <w:rsid w:val="00431BB6"/>
    <w:rsid w:val="00443D29"/>
    <w:rsid w:val="004C005C"/>
    <w:rsid w:val="004C70AC"/>
    <w:rsid w:val="0055099B"/>
    <w:rsid w:val="00630B51"/>
    <w:rsid w:val="006516E4"/>
    <w:rsid w:val="006A6F67"/>
    <w:rsid w:val="00756273"/>
    <w:rsid w:val="008508EB"/>
    <w:rsid w:val="008856E9"/>
    <w:rsid w:val="00933EBB"/>
    <w:rsid w:val="00A45EC3"/>
    <w:rsid w:val="00A51035"/>
    <w:rsid w:val="00A640E8"/>
    <w:rsid w:val="00AB7FB3"/>
    <w:rsid w:val="00AC77F1"/>
    <w:rsid w:val="00B11691"/>
    <w:rsid w:val="00B75A2F"/>
    <w:rsid w:val="00BC2256"/>
    <w:rsid w:val="00C00FB3"/>
    <w:rsid w:val="00CD1DF9"/>
    <w:rsid w:val="00D030D3"/>
    <w:rsid w:val="00DB588E"/>
    <w:rsid w:val="00DD31AB"/>
    <w:rsid w:val="00E115B6"/>
    <w:rsid w:val="00E36CDF"/>
    <w:rsid w:val="00E67B5F"/>
    <w:rsid w:val="00E81732"/>
    <w:rsid w:val="00F24B42"/>
    <w:rsid w:val="00FC6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E1422"/>
  <w15:docId w15:val="{DB762E27-C934-4BCA-B1B6-04246B96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856E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D03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F24B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24B42"/>
  </w:style>
  <w:style w:type="paragraph" w:styleId="Stopka">
    <w:name w:val="footer"/>
    <w:basedOn w:val="Normalny"/>
    <w:link w:val="StopkaZnak"/>
    <w:uiPriority w:val="99"/>
    <w:unhideWhenUsed/>
    <w:rsid w:val="00F24B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24B42"/>
  </w:style>
  <w:style w:type="paragraph" w:styleId="Poprawka">
    <w:name w:val="Revision"/>
    <w:hidden/>
    <w:uiPriority w:val="99"/>
    <w:semiHidden/>
    <w:rsid w:val="004C70AC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36CD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6CD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6CD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6C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6CD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6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6C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58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37972">
          <w:marLeft w:val="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33</Words>
  <Characters>5890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ronika Patuła</dc:creator>
  <cp:lastModifiedBy>Weronika Patuła</cp:lastModifiedBy>
  <cp:revision>2</cp:revision>
  <dcterms:created xsi:type="dcterms:W3CDTF">2025-10-25T10:35:00Z</dcterms:created>
  <dcterms:modified xsi:type="dcterms:W3CDTF">2025-10-2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fdf4c3-8c87-4af2-aee6-28cfefaec9f2</vt:lpwstr>
  </property>
</Properties>
</file>